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Aerospace Engineer Internship position at [Company Name] in Ho Chi Minh City, Vietnam. As a final-year Aerospace Engineering student at [Your University, e.g., Ho Chi Minh City University of Technology], I have developed a profound passion for aerospace innovation deeply aligned with Vietnam's strategic vision for technological advancement and its burgeoning aerospace sector. The opportunity to contribute to cutting-edge projects within Vietnam's dynamic engineering landscape, particularly in the heart of Ho Chi Minh City – a rapidly emerging hub for high-tech industries – represents an unparalleled step toward my professional aspirations.</w:t>
      </w:r>
    </w:p>
    <w:p>
      <w:pPr>
        <w:pStyle w:val="BodyText"/>
      </w:pPr>
      <w:r>
        <w:t xml:space="preserve">Vietnam's commitment to advancing its aerospace capabilities through initiatives like the National Space Center and strategic partnerships with global aerospace leaders such as Airbus and Thales has ignited my ambition. I am eager to apply my academic foundation in aerodynamics, structural analysis, and propulsion systems within the practical context of Ho Chi Minh City's thriving engineering ecosystem. My coursework at [Your University] has included rigorous study in Computational Fluid Dynamics (CFD), materials science for aerospace applications, and satellite systems design – directly preparing me to support projects relevant to both international firms operating in HCMC and Vietnam’s domestic aerospace ambitions. For instance, I recently completed a semester-long project analyzing lightweight composite materials for UAV structures, utilizing ANSYS software extensively. This experience mirrors the type of innovation driving companies like [Mention a Local/International Company in HCMC if possible, e.g., "Viettel Aerospace" or "Airbus Vietnam"] to establish R&amp;D operations in our city.</w:t>
      </w:r>
    </w:p>
    <w:p>
      <w:pPr>
        <w:pStyle w:val="BodyText"/>
      </w:pPr>
      <w:r>
        <w:t xml:space="preserve">What truly distinguishes my application is my deep understanding of and commitment to the unique opportunities and challenges within the Vietnamese engineering environment. I am fluent in Vietnamese (both spoken and written) at a professional level, which will enable seamless communication with local teams, suppliers, and stakeholders – a critical asset for any foreign or domestic intern seeking to integrate smoothly into HCMC’s collaborative work culture. Furthermore, I have actively engaged with Vietnam's aerospace community: attending the 2023 Vietnam Aerospace Symposium in Ho Chi Minh City (where I presented preliminary findings from my composite materials research), volunteering with the local chapter of the American Society of Mechanical Engineers (ASME) focused on sustainable aviation, and participating in workshops hosted by the Ministry of Science and Technology. These experiences have solidified my conviction that Ho Chi Minh City is not just a location for this internship, but the optimal launchpad for meaningful contributions to Vietnam’s aerospace future.</w:t>
      </w:r>
    </w:p>
    <w:p>
      <w:pPr>
        <w:pStyle w:val="BodyText"/>
      </w:pPr>
      <w:r>
        <w:t xml:space="preserve">My technical proficiency extends beyond software. I am adept at MATLAB/Simulink for systems modeling, proficient in CAD tools like SolidWorks and CATIA (with exposure to industry-standard practices), and have hands-on experience in wind tunnel testing through university labs. During my academic exchange program at [Another University, e.g., Nanyang Technological University, Singapore], I collaborated on a micro-satellite component design project involving international teams – honing my ability to thrive in diverse, fast-paced engineering environments. This directly translates to the collaborative nature of projects I hope to support within your HCMC-based team. I am particularly drawn to [Company Name]'s work in [Mention a Specific Project/Area if known, e.g., "advanced drone technology for agricultural monitoring" or "supporting Vietnam's satellite development roadmap"], as it resonates with my technical interests and Vietnam’s national priorities.</w:t>
      </w:r>
    </w:p>
    <w:p>
      <w:pPr>
        <w:pStyle w:val="BodyText"/>
      </w:pPr>
      <w:r>
        <w:t xml:space="preserve">Crucially, I understand that success as an Aerospace Engineer intern in Ho Chi Minh City requires not just technical skill, but cultural sensitivity and adaptability. Having lived and studied in HCMC for four years, I am deeply familiar with the city’s pace, professional etiquette (including the importance of relationship-building – *mối quan hệ*), and the local engineering standards. I possess a strong work ethic honed by balancing demanding academic projects with community service initiatives within District 7’s tech corridor. I am prepared to fully immerse myself in your team’s workflow, contribute proactively from day one, and learn diligently under the guidance of experienced professionals – a mindset essential for making valuable contributions during my internship period.</w:t>
      </w:r>
    </w:p>
    <w:p>
      <w:pPr>
        <w:pStyle w:val="BodyText"/>
      </w:pPr>
      <w:r>
        <w:t xml:space="preserve">Ho Chi Minh City represents more than just a location; it is the vibrant epicenter of Vietnam's technological renaissance. The convergence of global aerospace investment, local talent development programs, and supportive government policies creates an exceptional environment for young engineers like myself to grow. I am confident that my technical skills in Aerospace Engineering, my fluency in Vietnamese, my cultural understanding of HCMC’s professional landscape, and my unwavering enthusiasm for Vietnam’s aerospace trajectory make me a strong fit for your internship program. I am eager to bring fresh perspectives and dedicated effort to your team while learning from the industry leaders shaping the future within this dynamic city.</w:t>
      </w:r>
    </w:p>
    <w:p>
      <w:pPr>
        <w:pStyle w:val="BodyText"/>
      </w:pPr>
      <w:r>
        <w:t xml:space="preserve">I have attached my resume for your detailed review, which further elaborates on my projects, technical competencies, and relevant academic achievements. Thank you for considering my application. I am very excited about the possibility of contributing to [Company Name]’s mission as an Aerospace Engineer Intern in Ho Chi Minh City and would welcome the opportunity to discuss how my skills align with your team’s needs at your earliest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Ho Chi Minh City</dc:title>
  <dc:creator/>
  <dc:language>en</dc:language>
  <cp:keywords/>
  <dcterms:created xsi:type="dcterms:W3CDTF">2026-07-23T19:20:14Z</dcterms:created>
  <dcterms:modified xsi:type="dcterms:W3CDTF">2026-07-23T19:20:14Z</dcterms:modified>
</cp:coreProperties>
</file>

<file path=docProps/custom.xml><?xml version="1.0" encoding="utf-8"?>
<Properties xmlns="http://schemas.openxmlformats.org/officeDocument/2006/custom-properties" xmlns:vt="http://schemas.openxmlformats.org/officeDocument/2006/docPropsVTypes"/>
</file>